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7768D" w14:textId="77777777" w:rsidR="00E62F1E" w:rsidRPr="002866C1" w:rsidRDefault="00E62F1E" w:rsidP="00E62F1E">
      <w:pPr>
        <w:ind w:right="270"/>
      </w:pPr>
      <w:r w:rsidRPr="002866C1"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69EA2DDC" wp14:editId="57EE4AD4">
            <wp:simplePos x="0" y="0"/>
            <wp:positionH relativeFrom="column">
              <wp:posOffset>2812415</wp:posOffset>
            </wp:positionH>
            <wp:positionV relativeFrom="paragraph">
              <wp:posOffset>-513715</wp:posOffset>
            </wp:positionV>
            <wp:extent cx="648335" cy="685800"/>
            <wp:effectExtent l="0" t="0" r="0" b="0"/>
            <wp:wrapNone/>
            <wp:docPr id="1" name="Picture 1" descr="new UM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new UMT logo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57" r="12820" b="-1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3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ABD4B8" w14:textId="77777777" w:rsidR="00E62F1E" w:rsidRPr="002866C1" w:rsidRDefault="00E62F1E" w:rsidP="00E62F1E">
      <w:pPr>
        <w:pStyle w:val="Title"/>
        <w:jc w:val="center"/>
        <w:rPr>
          <w:b/>
          <w:noProof/>
          <w:sz w:val="44"/>
          <w:szCs w:val="44"/>
        </w:rPr>
      </w:pPr>
      <w:r w:rsidRPr="002866C1">
        <w:rPr>
          <w:noProof/>
          <w:sz w:val="44"/>
          <w:szCs w:val="44"/>
        </w:rPr>
        <w:t>School of System and Technology</w:t>
      </w:r>
    </w:p>
    <w:p w14:paraId="370C53FC" w14:textId="77777777" w:rsidR="00E62F1E" w:rsidRPr="002866C1" w:rsidRDefault="00E62F1E" w:rsidP="00E62F1E">
      <w:pPr>
        <w:pStyle w:val="Title"/>
        <w:jc w:val="center"/>
        <w:rPr>
          <w:noProof/>
          <w:szCs w:val="36"/>
        </w:rPr>
      </w:pPr>
      <w:r w:rsidRPr="002866C1">
        <w:rPr>
          <w:noProof/>
          <w:szCs w:val="36"/>
        </w:rPr>
        <w:t>Department of Computer Science</w:t>
      </w:r>
    </w:p>
    <w:p w14:paraId="6EFECCC6" w14:textId="77777777" w:rsidR="00E62F1E" w:rsidRDefault="00E62F1E" w:rsidP="00E62F1E">
      <w:pPr>
        <w:pStyle w:val="Title"/>
        <w:jc w:val="center"/>
        <w:rPr>
          <w:b/>
          <w:sz w:val="28"/>
          <w:szCs w:val="28"/>
        </w:rPr>
      </w:pPr>
      <w:r w:rsidRPr="002866C1">
        <w:rPr>
          <w:sz w:val="28"/>
          <w:szCs w:val="28"/>
        </w:rPr>
        <w:t>Program: BS (CS)</w:t>
      </w:r>
    </w:p>
    <w:p w14:paraId="4002CD27" w14:textId="2D25EF70" w:rsidR="00E62F1E" w:rsidRDefault="00E62F1E" w:rsidP="00E62F1E">
      <w:pPr>
        <w:jc w:val="center"/>
        <w:rPr>
          <w:color w:val="4472C4" w:themeColor="accent1"/>
          <w:sz w:val="30"/>
          <w:szCs w:val="30"/>
        </w:rPr>
      </w:pPr>
      <w:r w:rsidRPr="009236CF">
        <w:rPr>
          <w:color w:val="4472C4" w:themeColor="accent1"/>
          <w:sz w:val="30"/>
          <w:szCs w:val="30"/>
        </w:rPr>
        <w:t xml:space="preserve">Lab Manual </w:t>
      </w:r>
      <w:r w:rsidR="00972EBB">
        <w:rPr>
          <w:color w:val="4472C4" w:themeColor="accent1"/>
          <w:sz w:val="30"/>
          <w:szCs w:val="30"/>
        </w:rPr>
        <w:t>7</w:t>
      </w:r>
    </w:p>
    <w:p w14:paraId="46852982" w14:textId="058B8046" w:rsidR="00E62F1E" w:rsidRDefault="00E62F1E" w:rsidP="00E62F1E">
      <w:pPr>
        <w:jc w:val="center"/>
        <w:rPr>
          <w:color w:val="4472C4" w:themeColor="accent1"/>
          <w:sz w:val="30"/>
          <w:szCs w:val="30"/>
        </w:rPr>
      </w:pPr>
    </w:p>
    <w:p w14:paraId="53C49EB2" w14:textId="0A7BA576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  <w:r>
        <w:rPr>
          <w:color w:val="4472C4" w:themeColor="accent1"/>
          <w:sz w:val="30"/>
          <w:szCs w:val="30"/>
        </w:rPr>
        <w:t>Task 1:</w:t>
      </w:r>
    </w:p>
    <w:p w14:paraId="33FA2CC9" w14:textId="1F94FA55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5BD4AF57" w14:textId="7FD24655" w:rsidR="00E62F1E" w:rsidRPr="00E62F1E" w:rsidRDefault="00E62F1E" w:rsidP="00E62F1E">
      <w:pPr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>To write a c++ program to get student details, total marks &amp; average marks using Multilevel Inheritance.</w:t>
      </w:r>
    </w:p>
    <w:p w14:paraId="09578CC7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 xml:space="preserve">Declare the </w:t>
      </w:r>
      <w:r w:rsidRPr="00E62F1E">
        <w:rPr>
          <w:bCs/>
          <w:i/>
          <w:color w:val="000000"/>
        </w:rPr>
        <w:t>base class student</w:t>
      </w:r>
      <w:r w:rsidRPr="00E62F1E">
        <w:rPr>
          <w:bCs/>
          <w:color w:val="000000"/>
        </w:rPr>
        <w:t>.</w:t>
      </w:r>
    </w:p>
    <w:p w14:paraId="7EC05E8B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 xml:space="preserve">Define three </w:t>
      </w:r>
      <w:r w:rsidRPr="00E62F1E">
        <w:rPr>
          <w:bCs/>
          <w:i/>
          <w:color w:val="000000"/>
        </w:rPr>
        <w:t>data members rollno, marks1 &amp; marks2</w:t>
      </w:r>
      <w:r w:rsidRPr="00E62F1E">
        <w:rPr>
          <w:bCs/>
          <w:color w:val="000000"/>
        </w:rPr>
        <w:t>.</w:t>
      </w:r>
    </w:p>
    <w:p w14:paraId="34F7F9CD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 xml:space="preserve">Declare and define the function </w:t>
      </w:r>
      <w:r w:rsidRPr="00E62F1E">
        <w:rPr>
          <w:bCs/>
          <w:i/>
          <w:color w:val="000000"/>
        </w:rPr>
        <w:t xml:space="preserve">get() </w:t>
      </w:r>
      <w:r w:rsidRPr="00E62F1E">
        <w:rPr>
          <w:bCs/>
          <w:color w:val="000000"/>
        </w:rPr>
        <w:t>to get input for data members rollno, marks1 &amp; marks2.</w:t>
      </w:r>
    </w:p>
    <w:p w14:paraId="2836F854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>Declare the other</w:t>
      </w:r>
      <w:r w:rsidRPr="00E62F1E">
        <w:rPr>
          <w:bCs/>
          <w:i/>
          <w:color w:val="000000"/>
        </w:rPr>
        <w:t xml:space="preserve"> class arts</w:t>
      </w:r>
      <w:r w:rsidRPr="00E62F1E">
        <w:rPr>
          <w:bCs/>
          <w:color w:val="000000"/>
        </w:rPr>
        <w:t>.</w:t>
      </w:r>
    </w:p>
    <w:p w14:paraId="5FE17399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 xml:space="preserve">Define one </w:t>
      </w:r>
      <w:r w:rsidRPr="00E62F1E">
        <w:rPr>
          <w:bCs/>
          <w:i/>
          <w:color w:val="000000"/>
        </w:rPr>
        <w:t>data member arts marks</w:t>
      </w:r>
      <w:r w:rsidRPr="00E62F1E">
        <w:rPr>
          <w:bCs/>
          <w:color w:val="000000"/>
        </w:rPr>
        <w:t>.</w:t>
      </w:r>
    </w:p>
    <w:p w14:paraId="671CA08D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 xml:space="preserve">Declare and define the function </w:t>
      </w:r>
      <w:r w:rsidRPr="00E62F1E">
        <w:rPr>
          <w:bCs/>
          <w:i/>
          <w:color w:val="000000"/>
        </w:rPr>
        <w:t>getam()</w:t>
      </w:r>
      <w:r w:rsidRPr="00E62F1E">
        <w:rPr>
          <w:bCs/>
          <w:color w:val="000000"/>
        </w:rPr>
        <w:t xml:space="preserve"> to input the arts mark.</w:t>
      </w:r>
    </w:p>
    <w:p w14:paraId="5048379C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 xml:space="preserve">Create the </w:t>
      </w:r>
      <w:r w:rsidRPr="00E62F1E">
        <w:rPr>
          <w:bCs/>
          <w:i/>
          <w:color w:val="000000"/>
        </w:rPr>
        <w:t>class result derived from student and arts</w:t>
      </w:r>
      <w:r w:rsidRPr="00E62F1E">
        <w:rPr>
          <w:bCs/>
          <w:color w:val="000000"/>
        </w:rPr>
        <w:t>.</w:t>
      </w:r>
    </w:p>
    <w:p w14:paraId="7D8A3535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>Declare and define the function</w:t>
      </w:r>
      <w:r w:rsidRPr="00E62F1E">
        <w:rPr>
          <w:bCs/>
          <w:i/>
          <w:color w:val="000000"/>
        </w:rPr>
        <w:t xml:space="preserve"> display() </w:t>
      </w:r>
      <w:r w:rsidRPr="00E62F1E">
        <w:rPr>
          <w:bCs/>
          <w:color w:val="000000"/>
        </w:rPr>
        <w:t>to find out the total and average.</w:t>
      </w:r>
    </w:p>
    <w:p w14:paraId="3A2834C8" w14:textId="77777777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 xml:space="preserve">Declare the </w:t>
      </w:r>
      <w:r w:rsidRPr="00E62F1E">
        <w:rPr>
          <w:bCs/>
          <w:i/>
          <w:color w:val="000000"/>
        </w:rPr>
        <w:t>derived class object &amp; call the functions get(),getam() and display()</w:t>
      </w:r>
      <w:r w:rsidRPr="00E62F1E">
        <w:rPr>
          <w:bCs/>
          <w:color w:val="000000"/>
        </w:rPr>
        <w:t>.</w:t>
      </w:r>
    </w:p>
    <w:p w14:paraId="337DA051" w14:textId="07B8EC59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000000"/>
        </w:rPr>
      </w:pPr>
      <w:r w:rsidRPr="00E62F1E">
        <w:rPr>
          <w:bCs/>
          <w:color w:val="000000"/>
        </w:rPr>
        <w:t>Stop the program.</w:t>
      </w:r>
    </w:p>
    <w:p w14:paraId="5C4FB7DF" w14:textId="374ECCAA" w:rsidR="00E62F1E" w:rsidRPr="00E62F1E" w:rsidRDefault="00E62F1E" w:rsidP="00E62F1E">
      <w:pPr>
        <w:shd w:val="clear" w:color="auto" w:fill="FFFFFF"/>
        <w:spacing w:line="294" w:lineRule="atLeast"/>
        <w:ind w:left="360"/>
        <w:jc w:val="both"/>
        <w:rPr>
          <w:bCs/>
          <w:color w:val="444444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50E69C0" wp14:editId="61BCA9DC">
            <wp:simplePos x="0" y="0"/>
            <wp:positionH relativeFrom="column">
              <wp:posOffset>0</wp:posOffset>
            </wp:positionH>
            <wp:positionV relativeFrom="paragraph">
              <wp:posOffset>206375</wp:posOffset>
            </wp:positionV>
            <wp:extent cx="2735580" cy="2514600"/>
            <wp:effectExtent l="0" t="0" r="7620" b="0"/>
            <wp:wrapTight wrapText="bothSides">
              <wp:wrapPolygon edited="0">
                <wp:start x="0" y="0"/>
                <wp:lineTo x="0" y="21436"/>
                <wp:lineTo x="21510" y="21436"/>
                <wp:lineTo x="21510" y="0"/>
                <wp:lineTo x="0" y="0"/>
              </wp:wrapPolygon>
            </wp:wrapTight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544427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68F937A0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635F120D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4B17A62B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11512D57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5E02C598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1A869877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1879E43D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01345BD2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086EF108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57FD899F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67654C91" w14:textId="77777777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</w:p>
    <w:p w14:paraId="7190832A" w14:textId="349586E8" w:rsidR="00E62F1E" w:rsidRDefault="00E62F1E" w:rsidP="00E62F1E">
      <w:pPr>
        <w:jc w:val="both"/>
        <w:rPr>
          <w:color w:val="4472C4" w:themeColor="accent1"/>
          <w:sz w:val="30"/>
          <w:szCs w:val="30"/>
        </w:rPr>
      </w:pPr>
      <w:r>
        <w:rPr>
          <w:color w:val="4472C4" w:themeColor="accent1"/>
          <w:sz w:val="30"/>
          <w:szCs w:val="30"/>
        </w:rPr>
        <w:t>Task 2:</w:t>
      </w:r>
    </w:p>
    <w:p w14:paraId="7D963FFB" w14:textId="4DB293E3" w:rsidR="00DE17DE" w:rsidRDefault="00E62F1E">
      <w:r>
        <w:t xml:space="preserve">Make A simple Billing System, with help of Multilevel Inheritance. </w:t>
      </w:r>
    </w:p>
    <w:sectPr w:rsidR="00DE17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rI0NjUzsbQ0tDBS0lEKTi0uzszPAykwrAUAPmdI9CwAAAA="/>
  </w:docVars>
  <w:rsids>
    <w:rsidRoot w:val="00E62F1E"/>
    <w:rsid w:val="00972EBB"/>
    <w:rsid w:val="00A52FAF"/>
    <w:rsid w:val="00DE17DE"/>
    <w:rsid w:val="00E62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C202F"/>
  <w15:chartTrackingRefBased/>
  <w15:docId w15:val="{9D26B860-C8B9-47E1-A4B6-AD0CCC6FE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F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2FAF"/>
    <w:pPr>
      <w:keepNext/>
      <w:keepLines/>
      <w:spacing w:before="3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2FA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2FA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2FAF"/>
    <w:pPr>
      <w:keepNext/>
      <w:keepLines/>
      <w:spacing w:before="40" w:line="360" w:lineRule="auto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2FAF"/>
    <w:pPr>
      <w:keepNext/>
      <w:keepLines/>
      <w:spacing w:before="40" w:line="360" w:lineRule="auto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2FAF"/>
    <w:pPr>
      <w:keepNext/>
      <w:keepLines/>
      <w:spacing w:before="40" w:line="360" w:lineRule="auto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2FAF"/>
    <w:pPr>
      <w:keepNext/>
      <w:keepLines/>
      <w:spacing w:before="40" w:line="360" w:lineRule="auto"/>
      <w:outlineLvl w:val="6"/>
    </w:pPr>
    <w:rPr>
      <w:rFonts w:asciiTheme="majorHAnsi" w:eastAsiaTheme="majorEastAsia" w:hAnsiTheme="majorHAnsi" w:cstheme="majorBidi"/>
      <w:color w:val="1F3864" w:themeColor="accent1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2FAF"/>
    <w:pPr>
      <w:keepNext/>
      <w:keepLines/>
      <w:spacing w:before="40" w:line="36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2FAF"/>
    <w:pPr>
      <w:keepNext/>
      <w:keepLines/>
      <w:spacing w:before="40" w:line="360" w:lineRule="auto"/>
      <w:outlineLvl w:val="8"/>
    </w:pPr>
    <w:rPr>
      <w:rFonts w:asciiTheme="majorHAnsi" w:eastAsiaTheme="majorEastAsia" w:hAnsiTheme="majorHAnsi" w:cstheme="majorBidi"/>
      <w:color w:val="385623" w:themeColor="accent6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FAF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2FAF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2FAF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2FAF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2FAF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2FAF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2FAF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2FAF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2FAF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2FAF"/>
    <w:pPr>
      <w:spacing w:after="120"/>
    </w:pPr>
    <w:rPr>
      <w:rFonts w:asciiTheme="minorHAnsi" w:eastAsiaTheme="minorHAnsi" w:hAnsiTheme="minorHAnsi" w:cstheme="minorBidi"/>
      <w:b/>
      <w:bCs/>
      <w:smallCaps/>
      <w:color w:val="4472C4" w:themeColor="accent1"/>
      <w:spacing w:val="6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A52FAF"/>
    <w:pPr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A52FAF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2FAF"/>
    <w:pPr>
      <w:numPr>
        <w:ilvl w:val="1"/>
      </w:numPr>
      <w:spacing w:after="120"/>
    </w:pPr>
    <w:rPr>
      <w:rFonts w:asciiTheme="majorHAnsi" w:eastAsiaTheme="majorEastAsia" w:hAnsiTheme="majorHAnsi" w:cstheme="majorBidi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52FAF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52FAF"/>
    <w:rPr>
      <w:b/>
      <w:bCs/>
    </w:rPr>
  </w:style>
  <w:style w:type="character" w:styleId="Emphasis">
    <w:name w:val="Emphasis"/>
    <w:basedOn w:val="DefaultParagraphFont"/>
    <w:uiPriority w:val="20"/>
    <w:qFormat/>
    <w:rsid w:val="00A52FAF"/>
    <w:rPr>
      <w:i/>
      <w:iCs/>
    </w:rPr>
  </w:style>
  <w:style w:type="paragraph" w:styleId="NoSpacing">
    <w:name w:val="No Spacing"/>
    <w:uiPriority w:val="1"/>
    <w:qFormat/>
    <w:rsid w:val="00A52FA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2FAF"/>
    <w:pPr>
      <w:spacing w:before="120" w:after="120" w:line="360" w:lineRule="auto"/>
      <w:ind w:left="720" w:right="720"/>
      <w:jc w:val="center"/>
    </w:pPr>
    <w:rPr>
      <w:rFonts w:asciiTheme="minorHAnsi" w:eastAsiaTheme="minorHAnsi" w:hAnsiTheme="minorHAnsi" w:cstheme="minorBidi"/>
      <w:i/>
      <w:iCs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A52FA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2FAF"/>
    <w:pPr>
      <w:spacing w:before="120" w:after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2FAF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52FA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52FAF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A52FA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52FAF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52FA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2FA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3-243192-022</dc:creator>
  <cp:keywords/>
  <dc:description/>
  <cp:lastModifiedBy>Owais Khan</cp:lastModifiedBy>
  <cp:revision>2</cp:revision>
  <dcterms:created xsi:type="dcterms:W3CDTF">2022-05-18T04:48:00Z</dcterms:created>
  <dcterms:modified xsi:type="dcterms:W3CDTF">2023-05-21T14:32:00Z</dcterms:modified>
</cp:coreProperties>
</file>